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af403b9a8d36b3c5bd22a748dadb7ca626046"/>
    <w:p>
      <w:pPr>
        <w:pStyle w:val="Heading2"/>
      </w:pPr>
      <w:r>
        <w:t xml:space="preserve">Lección 2: Comparemos la longitud de objetos de manera indirec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2 objetos usando un tercer objeto.</w:t>
      </w:r>
    </w:p>
    <w:bookmarkStart w:id="21" w:name="X30729d6cb30b8d69c46f226a073e5f2df0290e3"/>
    <w:p>
      <w:pPr>
        <w:pStyle w:val="Heading3"/>
      </w:pPr>
      <w:r>
        <w:t xml:space="preserve">Calentamiento: Conversación numérica: Sumemos hasta 10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45</m:t>
        </m:r>
      </m:oMath>
    </w:p>
    <w:bookmarkEnd w:id="21"/>
    <w:bookmarkStart w:id="22" w:name="cuál-es-más-largo-cuál-es-más-corto"/>
    <w:p>
      <w:pPr>
        <w:pStyle w:val="Heading3"/>
      </w:pPr>
      <w:r>
        <w:t xml:space="preserve">2.1: ¿Cuál es más largo? ¿Cuál es más corto?</w:t>
      </w:r>
    </w:p>
    <w:p>
      <w:pPr>
        <w:pStyle w:val="FirstParagraph"/>
      </w:pPr>
      <w:r>
        <w:t xml:space="preserve">Encuentra 2 objetos que sean más largos y 2 objetos que sean más cortos que el lápiz sin tajar.</w:t>
      </w:r>
    </w:p>
    <w:p>
      <w:pPr>
        <w:pStyle w:val="BodyText"/>
      </w:pPr>
      <w:r>
        <w:t xml:space="preserve">Escribe una oración que compare cada objeto con el lápiz.</w:t>
      </w:r>
    </w:p>
    <w:p>
      <w:pPr>
        <w:pStyle w:val="BodyText"/>
      </w:pPr>
      <w:r>
        <w:t xml:space="preserve">Ejemplo: La cartelera es más larga que el lápiz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bookmarkEnd w:id="22"/>
    <w:bookmarkStart w:id="29" w:name="midan-su-pupitre"/>
    <w:p>
      <w:pPr>
        <w:pStyle w:val="Heading3"/>
      </w:pPr>
      <w:r>
        <w:t xml:space="preserve">2.2: Midan su pupitre</w:t>
      </w:r>
    </w:p>
    <w:p>
      <w:pPr>
        <w:pStyle w:val="FirstParagraph"/>
      </w:pPr>
      <w:r>
        <w:t xml:space="preserve">Usa una cuerda para comparar la longitud del lado de tu pupitre con la longitud de una de las patas de tu pupitre.</w:t>
      </w:r>
    </w:p>
    <w:p>
      <w:pPr>
        <w:pStyle w:val="BodyText"/>
      </w:pPr>
      <w:r>
        <w:drawing>
          <wp:inline>
            <wp:extent cx="5186696" cy="3767694"/>
            <wp:effectExtent b="0" l="0" r="0" t="0"/>
            <wp:docPr descr="Desk, height and length no labels." title="" id="24" name="Picture"/>
            <a:graphic>
              <a:graphicData uri="http://schemas.openxmlformats.org/drawingml/2006/picture">
                <pic:pic>
                  <pic:nvPicPr>
                    <pic:cNvPr descr="/app/tmp/embedder-1671059376.41521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696" cy="376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un dibujo o palabras para explicar cómo sabes cuál es más larg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37Z</dcterms:created>
  <dcterms:modified xsi:type="dcterms:W3CDTF">2022-12-14T23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JzjkEyry5XygKRxbsyM4zvCczOouR6sg0KOojNbJcO1jbXLbpXc5IuoY+U3x5btQdwStoouWE3h+9K/MJvyg==</vt:lpwstr>
  </property>
</Properties>
</file>